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.Rmd</w:t>
      </w:r>
    </w:p>
    <w:p>
      <w:pPr>
        <w:pStyle w:val="Author"/>
      </w:pPr>
      <w:r>
        <w:t xml:space="preserve">Braeden</w:t>
      </w:r>
      <w:r>
        <w:t xml:space="preserve"> </w:t>
      </w:r>
      <w:r>
        <w:t xml:space="preserve">Grenier</w:t>
      </w:r>
    </w:p>
    <w:p>
      <w:pPr>
        <w:pStyle w:val="Date"/>
      </w:pPr>
      <w:r>
        <w:t xml:space="preserve">2023-02-14</w:t>
      </w:r>
    </w:p>
    <w:bookmarkStart w:id="24" w:name="importing-sequences"/>
    <w:p>
      <w:pPr>
        <w:pStyle w:val="Heading1"/>
      </w:pPr>
      <w:r>
        <w:t xml:space="preserve">4. Importing Sequenc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uenc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X</w:t>
      </w:r>
      <w:r>
        <w:br/>
      </w:r>
      <w:r>
        <w:rPr>
          <w:rStyle w:val="VerbatimChar"/>
        </w:rPr>
        <w:t xml:space="preserve">## 1   1</w:t>
      </w:r>
      <w:r>
        <w:br/>
      </w:r>
      <w:r>
        <w:rPr>
          <w:rStyle w:val="VerbatimChar"/>
        </w:rPr>
        <w:t xml:space="preserve">## 2   2</w:t>
      </w:r>
      <w:r>
        <w:br/>
      </w:r>
      <w:r>
        <w:rPr>
          <w:rStyle w:val="VerbatimChar"/>
        </w:rPr>
        <w:t xml:space="preserve">## 3   3</w:t>
      </w:r>
      <w:r>
        <w:br/>
      </w:r>
      <w:r>
        <w:rPr>
          <w:rStyle w:val="VerbatimChar"/>
        </w:rPr>
        <w:t xml:space="preserve">## 4   4</w:t>
      </w:r>
      <w:r>
        <w:br/>
      </w:r>
      <w:r>
        <w:rPr>
          <w:rStyle w:val="VerbatimChar"/>
        </w:rPr>
        <w:t xml:space="preserve">## 5   5</w:t>
      </w:r>
      <w:r>
        <w:br/>
      </w:r>
      <w:r>
        <w:rPr>
          <w:rStyle w:val="VerbatimChar"/>
        </w:rPr>
        <w:t xml:space="preserve">## 6   6</w:t>
      </w:r>
      <w:r>
        <w:br/>
      </w:r>
      <w:r>
        <w:rPr>
          <w:rStyle w:val="VerbatimChar"/>
        </w:rPr>
        <w:t xml:space="preserve">## 7   7</w:t>
      </w:r>
      <w:r>
        <w:br/>
      </w:r>
      <w:r>
        <w:rPr>
          <w:rStyle w:val="VerbatimChar"/>
        </w:rPr>
        <w:t xml:space="preserve">## 8   8</w:t>
      </w:r>
      <w:r>
        <w:br/>
      </w:r>
      <w:r>
        <w:rPr>
          <w:rStyle w:val="VerbatimChar"/>
        </w:rPr>
        <w:t xml:space="preserve">## 9   9</w:t>
      </w:r>
      <w:r>
        <w:br/>
      </w:r>
      <w:r>
        <w:rPr>
          <w:rStyle w:val="VerbatimChar"/>
        </w:rPr>
        <w:t xml:space="preserve">## 10 10</w:t>
      </w:r>
      <w:r>
        <w:br/>
      </w:r>
      <w:r>
        <w:rPr>
          <w:rStyle w:val="VerbatimChar"/>
        </w:rPr>
        <w:t xml:space="preserve">## 11 11</w:t>
      </w:r>
      <w:r>
        <w:br/>
      </w:r>
      <w:r>
        <w:rPr>
          <w:rStyle w:val="VerbatimChar"/>
        </w:rPr>
        <w:t xml:space="preserve">## 12 12</w:t>
      </w:r>
      <w:r>
        <w:br/>
      </w:r>
      <w:r>
        <w:rPr>
          <w:rStyle w:val="VerbatimChar"/>
        </w:rPr>
        <w:t xml:space="preserve">## 13 13</w:t>
      </w:r>
      <w:r>
        <w:br/>
      </w:r>
      <w:r>
        <w:rPr>
          <w:rStyle w:val="VerbatimChar"/>
        </w:rPr>
        <w:t xml:space="preserve">## 14 14</w:t>
      </w:r>
      <w:r>
        <w:br/>
      </w:r>
      <w:r>
        <w:rPr>
          <w:rStyle w:val="VerbatimChar"/>
        </w:rPr>
        <w:t xml:space="preserve">## 15 15</w:t>
      </w:r>
      <w:r>
        <w:br/>
      </w:r>
      <w:r>
        <w:rPr>
          <w:rStyle w:val="VerbatimChar"/>
        </w:rPr>
        <w:t xml:space="preserve">## 16 16</w:t>
      </w:r>
      <w:r>
        <w:br/>
      </w:r>
      <w:r>
        <w:rPr>
          <w:rStyle w:val="VerbatimChar"/>
        </w:rPr>
        <w:t xml:space="preserve">## 17 17</w:t>
      </w:r>
      <w:r>
        <w:br/>
      </w:r>
      <w:r>
        <w:rPr>
          <w:rStyle w:val="VerbatimChar"/>
        </w:rPr>
        <w:t xml:space="preserve">## 18 18</w:t>
      </w:r>
      <w:r>
        <w:br/>
      </w:r>
      <w:r>
        <w:rPr>
          <w:rStyle w:val="VerbatimChar"/>
        </w:rPr>
        <w:t xml:space="preserve">## 19 19</w:t>
      </w:r>
      <w:r>
        <w:br/>
      </w:r>
      <w:r>
        <w:rPr>
          <w:rStyle w:val="VerbatimChar"/>
        </w:rPr>
        <w:t xml:space="preserve">## 20 20</w:t>
      </w:r>
      <w:r>
        <w:br/>
      </w:r>
      <w:r>
        <w:rPr>
          <w:rStyle w:val="VerbatimChar"/>
        </w:rPr>
        <w:t xml:space="preserve">## 21 21</w:t>
      </w:r>
      <w:r>
        <w:br/>
      </w:r>
      <w:r>
        <w:rPr>
          <w:rStyle w:val="VerbatimChar"/>
        </w:rPr>
        <w:t xml:space="preserve">## 22 22</w:t>
      </w:r>
      <w:r>
        <w:br/>
      </w:r>
      <w:r>
        <w:rPr>
          <w:rStyle w:val="VerbatimChar"/>
        </w:rPr>
        <w:t xml:space="preserve">## 23 23</w:t>
      </w:r>
      <w:r>
        <w:br/>
      </w:r>
      <w:r>
        <w:rPr>
          <w:rStyle w:val="VerbatimChar"/>
        </w:rPr>
        <w:t xml:space="preserve">## 24 24</w:t>
      </w:r>
      <w:r>
        <w:br/>
      </w:r>
      <w:r>
        <w:rPr>
          <w:rStyle w:val="VerbatimChar"/>
        </w:rPr>
        <w:t xml:space="preserve">## 25 25</w:t>
      </w:r>
      <w:r>
        <w:br/>
      </w:r>
      <w:r>
        <w:rPr>
          <w:rStyle w:val="VerbatimChar"/>
        </w:rPr>
        <w:t xml:space="preserve">## 26 26</w:t>
      </w:r>
      <w:r>
        <w:br/>
      </w:r>
      <w:r>
        <w:rPr>
          <w:rStyle w:val="VerbatimChar"/>
        </w:rPr>
        <w:t xml:space="preserve">## 27 27</w:t>
      </w:r>
      <w:r>
        <w:br/>
      </w:r>
      <w:r>
        <w:rPr>
          <w:rStyle w:val="VerbatimChar"/>
        </w:rPr>
        <w:t xml:space="preserve">##                                                                                      Name</w:t>
      </w:r>
      <w:r>
        <w:br/>
      </w:r>
      <w:r>
        <w:rPr>
          <w:rStyle w:val="VerbatimChar"/>
        </w:rPr>
        <w:t xml:space="preserve">## 1  &gt;HQ433692.1 Borrelia burgdorferi strain QLZP1 16S ribosomal RNA gene, partial sequence</w:t>
      </w:r>
      <w:r>
        <w:br/>
      </w:r>
      <w:r>
        <w:rPr>
          <w:rStyle w:val="VerbatimChar"/>
        </w:rPr>
        <w:t xml:space="preserve">## 2                  AGCATGCAAGTCAAACGAGATGTAGCAATACATCTAGTGGCGAACGGGTGAGTAACGCGTGGATGATCTA</w:t>
      </w:r>
      <w:r>
        <w:br/>
      </w:r>
      <w:r>
        <w:rPr>
          <w:rStyle w:val="VerbatimChar"/>
        </w:rPr>
        <w:t xml:space="preserve">## 3                  CCTATGAGATGGGGATAACTATTAGAAATAGTAGCTAATACCGAATAAGGTCAATTAATTTGTTAATTGA</w:t>
      </w:r>
      <w:r>
        <w:br/>
      </w:r>
      <w:r>
        <w:rPr>
          <w:rStyle w:val="VerbatimChar"/>
        </w:rPr>
        <w:t xml:space="preserve">## 4                  TGAAAGGAAGCCTTTAAAGCTTCGCTTGTAGATGAGTCTGCGTCTTATTAGTTAGTTGGTAGGGTAAATG</w:t>
      </w:r>
      <w:r>
        <w:br/>
      </w:r>
      <w:r>
        <w:rPr>
          <w:rStyle w:val="VerbatimChar"/>
        </w:rPr>
        <w:t xml:space="preserve">## 5                  CCTACCAAGGCGATGATAAGTAACCGGCCTGAGAGGGTGAACGGTCACACTGGAACTGAGACACGGTCCA</w:t>
      </w:r>
      <w:r>
        <w:br/>
      </w:r>
      <w:r>
        <w:rPr>
          <w:rStyle w:val="VerbatimChar"/>
        </w:rPr>
        <w:t xml:space="preserve">## 6                  GACTCCTACGGGAGGCAGCAGCTAAGAATCTTCCGCAATGGGCGAAAGCCTGACGGAGCGACACTGCGTG</w:t>
      </w:r>
      <w:r>
        <w:br/>
      </w:r>
      <w:r>
        <w:rPr>
          <w:rStyle w:val="VerbatimChar"/>
        </w:rPr>
        <w:t xml:space="preserve">## 7                  AATGAAGAAGGTCGAAAGATTGTAAAATTCTTTTATAAATGAGGAATAAGCTTTGTAGGAAATGACGAAG</w:t>
      </w:r>
      <w:r>
        <w:br/>
      </w:r>
      <w:r>
        <w:rPr>
          <w:rStyle w:val="VerbatimChar"/>
        </w:rPr>
        <w:t xml:space="preserve">## 8                           TGATGACGTTAATTTATGAATAAGCCCCGGCTAATTACGTGCCAGCAGCCGCGGTAATACG</w:t>
      </w:r>
      <w:r>
        <w:br/>
      </w:r>
      <w:r>
        <w:rPr>
          <w:rStyle w:val="VerbatimChar"/>
        </w:rPr>
        <w:t xml:space="preserve">## 9                                                                                        </w:t>
      </w:r>
      <w:r>
        <w:br/>
      </w:r>
      <w:r>
        <w:rPr>
          <w:rStyle w:val="VerbatimChar"/>
        </w:rPr>
        <w:t xml:space="preserve">## 10   &gt;HQ433694.1 Borrelia burgdorferi strain CS4 16S ribosomal RNA gene, partial sequence</w:t>
      </w:r>
      <w:r>
        <w:br/>
      </w:r>
      <w:r>
        <w:rPr>
          <w:rStyle w:val="VerbatimChar"/>
        </w:rPr>
        <w:t xml:space="preserve">## 11                 AGCATGCAAGTCAAACGGGATGTAGCAATACATTCAGTGGCGAACGGGTGAGTAACGCGTGGATGATCTA</w:t>
      </w:r>
      <w:r>
        <w:br/>
      </w:r>
      <w:r>
        <w:rPr>
          <w:rStyle w:val="VerbatimChar"/>
        </w:rPr>
        <w:t xml:space="preserve">## 12                 CCTATGAGATGGGGATAACTATTAGAAATAGTAGCTAATACCGAATAAGGTCAGTTAATTTGTTAATTGA</w:t>
      </w:r>
      <w:r>
        <w:br/>
      </w:r>
      <w:r>
        <w:rPr>
          <w:rStyle w:val="VerbatimChar"/>
        </w:rPr>
        <w:t xml:space="preserve">## 13                 TGAAAGGAAGCCTTTAAAGCTTCGCTTGTAGATGAGTCTGCGTCTTATTAGCTAGTTGGTAGGGTAAATG</w:t>
      </w:r>
      <w:r>
        <w:br/>
      </w:r>
      <w:r>
        <w:rPr>
          <w:rStyle w:val="VerbatimChar"/>
        </w:rPr>
        <w:t xml:space="preserve">## 14                 CCTACCAAGGCAATGATAAGTAACCGGCCTGAGAGGGTGAACGGTCACACTGGAACTGAGATACGGTCCA</w:t>
      </w:r>
      <w:r>
        <w:br/>
      </w:r>
      <w:r>
        <w:rPr>
          <w:rStyle w:val="VerbatimChar"/>
        </w:rPr>
        <w:t xml:space="preserve">## 15                 GACTCCTACGGGAGGCAGCAGCTAAGAATCTTCCGCAATGGGCGAAAGCCTGACGGAGCGACACTGCGTG</w:t>
      </w:r>
      <w:r>
        <w:br/>
      </w:r>
      <w:r>
        <w:rPr>
          <w:rStyle w:val="VerbatimChar"/>
        </w:rPr>
        <w:t xml:space="preserve">## 16                 AATGAAGAAGGTCGAAAGATTGTAAAATTCTTTTATAAATGAGGAATAAGCTTTGTAGGAAATGACAAAG</w:t>
      </w:r>
      <w:r>
        <w:br/>
      </w:r>
      <w:r>
        <w:rPr>
          <w:rStyle w:val="VerbatimChar"/>
        </w:rPr>
        <w:t xml:space="preserve">## 17                          TGATGACGTTAATTTATGAATAAGCCCCGGCTAATTACGTGCCAGCAGCAGCGGTAATACG</w:t>
      </w:r>
      <w:r>
        <w:br/>
      </w:r>
      <w:r>
        <w:rPr>
          <w:rStyle w:val="VerbatimChar"/>
        </w:rPr>
        <w:t xml:space="preserve">## 18                                                                                       </w:t>
      </w:r>
      <w:r>
        <w:br/>
      </w:r>
      <w:r>
        <w:rPr>
          <w:rStyle w:val="VerbatimChar"/>
        </w:rPr>
        <w:t xml:space="preserve">## 19  &gt;HQ433691.1 Borrelia burgdorferi strain GL18 16S ribosomal RNA gene, partial sequence</w:t>
      </w:r>
      <w:r>
        <w:br/>
      </w:r>
      <w:r>
        <w:rPr>
          <w:rStyle w:val="VerbatimChar"/>
        </w:rPr>
        <w:t xml:space="preserve">## 20                 AGCATGCAAGTCAAACGAGATGTAGTAATACATCTAGTGGCGAACGGGTGAGTAACGCGTGGATGATCTA</w:t>
      </w:r>
      <w:r>
        <w:br/>
      </w:r>
      <w:r>
        <w:rPr>
          <w:rStyle w:val="VerbatimChar"/>
        </w:rPr>
        <w:t xml:space="preserve">## 21                 CCTATGAGATGGGGATAACTATTAGAAATAGTAGCTAATACCGAATAAGGTCAATTAATTTGTTAATTGA</w:t>
      </w:r>
      <w:r>
        <w:br/>
      </w:r>
      <w:r>
        <w:rPr>
          <w:rStyle w:val="VerbatimChar"/>
        </w:rPr>
        <w:t xml:space="preserve">## 22                 TGAAAGGAAGCCTTTAAAGCTTCGCTTGTAGATGAGTCTGCGTCTTATTAGTTAGTTGGTAGGGTAAATG</w:t>
      </w:r>
      <w:r>
        <w:br/>
      </w:r>
      <w:r>
        <w:rPr>
          <w:rStyle w:val="VerbatimChar"/>
        </w:rPr>
        <w:t xml:space="preserve">## 23                 CCTACCAAGGCGATGATAAGTAACCGGCCTGAGAGGGTGAACGGTCACACTGGAACTGAGACACGGTCCA</w:t>
      </w:r>
      <w:r>
        <w:br/>
      </w:r>
      <w:r>
        <w:rPr>
          <w:rStyle w:val="VerbatimChar"/>
        </w:rPr>
        <w:t xml:space="preserve">## 24                 GACTCCTACGGGAGGCAGCAGCTAAGAATCTTCCGCAATGGGCGAAAGCCTGACGGAGCGACACTGCGTG</w:t>
      </w:r>
      <w:r>
        <w:br/>
      </w:r>
      <w:r>
        <w:rPr>
          <w:rStyle w:val="VerbatimChar"/>
        </w:rPr>
        <w:t xml:space="preserve">## 25                 AATGAAGAAGGTCGAAAGATTGTAAAATTCTTTTATAAATGAGGAATAAGCTTTGTAGGAAATGACGAAG</w:t>
      </w:r>
      <w:r>
        <w:br/>
      </w:r>
      <w:r>
        <w:rPr>
          <w:rStyle w:val="VerbatimChar"/>
        </w:rPr>
        <w:t xml:space="preserve">## 26                          TGATGACGTTAATTTATGAATAAGCCCCGGCTAATTACGTGCCAGCAGCCGCGGTAATACG</w:t>
      </w:r>
      <w:r>
        <w:br/>
      </w:r>
      <w:r>
        <w:rPr>
          <w:rStyle w:val="VerbatimChar"/>
        </w:rPr>
        <w:t xml:space="preserve">## 27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sequence</w:t>
      </w:r>
      <w:r>
        <w:br/>
      </w:r>
      <w:r>
        <w:rPr>
          <w:rStyle w:val="VerbatimChar"/>
        </w:rPr>
        <w:t xml:space="preserve">## 1  &gt;HQ433692.1 Borrelia burgdorferi strain QLZP1 16S ribosomal RNA gene, partial sequence</w:t>
      </w:r>
      <w:r>
        <w:br/>
      </w:r>
      <w:r>
        <w:rPr>
          <w:rStyle w:val="VerbatimChar"/>
        </w:rPr>
        <w:t xml:space="preserve">## 2                  AGCATGCAAGTCAAACGAGATGTAGCAATACATCTAGTGGCGAACGGGTGAGTAACGCGTGGATGATCTA</w:t>
      </w:r>
      <w:r>
        <w:br/>
      </w:r>
      <w:r>
        <w:rPr>
          <w:rStyle w:val="VerbatimChar"/>
        </w:rPr>
        <w:t xml:space="preserve">## 3                  CCTATGAGATGGGGATAACTATTAGAAATAGTAGCTAATACCGAATAAGGTCAATTAATTTGTTAATTGA</w:t>
      </w:r>
      <w:r>
        <w:br/>
      </w:r>
      <w:r>
        <w:rPr>
          <w:rStyle w:val="VerbatimChar"/>
        </w:rPr>
        <w:t xml:space="preserve">## 4                  TGAAAGGAAGCCTTTAAAGCTTCGCTTGTAGATGAGTCTGCGTCTTATTAGTTAGTTGGTAGGGTAAATG</w:t>
      </w:r>
      <w:r>
        <w:br/>
      </w:r>
      <w:r>
        <w:rPr>
          <w:rStyle w:val="VerbatimChar"/>
        </w:rPr>
        <w:t xml:space="preserve">## 5                  CCTACCAAGGCGATGATAAGTAACCGGCCTGAGAGGGTGAACGGTCACACTGGAACTGAGACACGGTCCA</w:t>
      </w:r>
      <w:r>
        <w:br/>
      </w:r>
      <w:r>
        <w:rPr>
          <w:rStyle w:val="VerbatimChar"/>
        </w:rPr>
        <w:t xml:space="preserve">## 6                  GACTCCTACGGGAGGCAGCAGCTAAGAATCTTCCGCAATGGGCGAAAGCCTGACGGAGCGACACTGCGTG</w:t>
      </w:r>
      <w:r>
        <w:br/>
      </w:r>
      <w:r>
        <w:rPr>
          <w:rStyle w:val="VerbatimChar"/>
        </w:rPr>
        <w:t xml:space="preserve">## 7                  AATGAAGAAGGTCGAAAGATTGTAAAATTCTTTTATAAATGAGGAATAAGCTTTGTAGGAAATGACGAAG</w:t>
      </w:r>
      <w:r>
        <w:br/>
      </w:r>
      <w:r>
        <w:rPr>
          <w:rStyle w:val="VerbatimChar"/>
        </w:rPr>
        <w:t xml:space="preserve">## 8                           TGATGACGTTAATTTATGAATAAGCCCCGGCTAATTACGTGCCAGCAGCCGCGGTAATACG</w:t>
      </w:r>
      <w:r>
        <w:br/>
      </w:r>
      <w:r>
        <w:rPr>
          <w:rStyle w:val="VerbatimChar"/>
        </w:rPr>
        <w:t xml:space="preserve">## 9                                                                                        </w:t>
      </w:r>
      <w:r>
        <w:br/>
      </w:r>
      <w:r>
        <w:rPr>
          <w:rStyle w:val="VerbatimChar"/>
        </w:rPr>
        <w:t xml:space="preserve">## 10   &gt;HQ433694.1 Borrelia burgdorferi strain CS4 16S ribosomal RNA gene, partial sequence</w:t>
      </w:r>
      <w:r>
        <w:br/>
      </w:r>
      <w:r>
        <w:rPr>
          <w:rStyle w:val="VerbatimChar"/>
        </w:rPr>
        <w:t xml:space="preserve">## 11                 AGCATGCAAGTCAAACGGGATGTAGCAATACATTCAGTGGCGAACGGGTGAGTAACGCGTGGATGATCTA</w:t>
      </w:r>
      <w:r>
        <w:br/>
      </w:r>
      <w:r>
        <w:rPr>
          <w:rStyle w:val="VerbatimChar"/>
        </w:rPr>
        <w:t xml:space="preserve">## 12                 CCTATGAGATGGGGATAACTATTAGAAATAGTAGCTAATACCGAATAAGGTCAGTTAATTTGTTAATTGA</w:t>
      </w:r>
      <w:r>
        <w:br/>
      </w:r>
      <w:r>
        <w:rPr>
          <w:rStyle w:val="VerbatimChar"/>
        </w:rPr>
        <w:t xml:space="preserve">## 13                 TGAAAGGAAGCCTTTAAAGCTTCGCTTGTAGATGAGTCTGCGTCTTATTAGCTAGTTGGTAGGGTAAATG</w:t>
      </w:r>
      <w:r>
        <w:br/>
      </w:r>
      <w:r>
        <w:rPr>
          <w:rStyle w:val="VerbatimChar"/>
        </w:rPr>
        <w:t xml:space="preserve">## 14                 CCTACCAAGGCAATGATAAGTAACCGGCCTGAGAGGGTGAACGGTCACACTGGAACTGAGATACGGTCCA</w:t>
      </w:r>
      <w:r>
        <w:br/>
      </w:r>
      <w:r>
        <w:rPr>
          <w:rStyle w:val="VerbatimChar"/>
        </w:rPr>
        <w:t xml:space="preserve">## 15                 GACTCCTACGGGAGGCAGCAGCTAAGAATCTTCCGCAATGGGCGAAAGCCTGACGGAGCGACACTGCGTG</w:t>
      </w:r>
      <w:r>
        <w:br/>
      </w:r>
      <w:r>
        <w:rPr>
          <w:rStyle w:val="VerbatimChar"/>
        </w:rPr>
        <w:t xml:space="preserve">## 16                 AATGAAGAAGGTCGAAAGATTGTAAAATTCTTTTATAAATGAGGAATAAGCTTTGTAGGAAATGACAAAG</w:t>
      </w:r>
      <w:r>
        <w:br/>
      </w:r>
      <w:r>
        <w:rPr>
          <w:rStyle w:val="VerbatimChar"/>
        </w:rPr>
        <w:t xml:space="preserve">## 17                          TGATGACGTTAATTTATGAATAAGCCCCGGCTAATTACGTGCCAGCAGCAGCGGTAATACG</w:t>
      </w:r>
      <w:r>
        <w:br/>
      </w:r>
      <w:r>
        <w:rPr>
          <w:rStyle w:val="VerbatimChar"/>
        </w:rPr>
        <w:t xml:space="preserve">## 18                                                                                       </w:t>
      </w:r>
      <w:r>
        <w:br/>
      </w:r>
      <w:r>
        <w:rPr>
          <w:rStyle w:val="VerbatimChar"/>
        </w:rPr>
        <w:t xml:space="preserve">## 19  &gt;HQ433691.1 Borrelia burgdorferi strain GL18 16S ribosomal RNA gene, partial sequence</w:t>
      </w:r>
      <w:r>
        <w:br/>
      </w:r>
      <w:r>
        <w:rPr>
          <w:rStyle w:val="VerbatimChar"/>
        </w:rPr>
        <w:t xml:space="preserve">## 20                 AGCATGCAAGTCAAACGAGATGTAGTAATACATCTAGTGGCGAACGGGTGAGTAACGCGTGGATGATCTA</w:t>
      </w:r>
      <w:r>
        <w:br/>
      </w:r>
      <w:r>
        <w:rPr>
          <w:rStyle w:val="VerbatimChar"/>
        </w:rPr>
        <w:t xml:space="preserve">## 21                 CCTATGAGATGGGGATAACTATTAGAAATAGTAGCTAATACCGAATAAGGTCAATTAATTTGTTAATTGA</w:t>
      </w:r>
      <w:r>
        <w:br/>
      </w:r>
      <w:r>
        <w:rPr>
          <w:rStyle w:val="VerbatimChar"/>
        </w:rPr>
        <w:t xml:space="preserve">## 22                 TGAAAGGAAGCCTTTAAAGCTTCGCTTGTAGATGAGTCTGCGTCTTATTAGTTAGTTGGTAGGGTAAATG</w:t>
      </w:r>
      <w:r>
        <w:br/>
      </w:r>
      <w:r>
        <w:rPr>
          <w:rStyle w:val="VerbatimChar"/>
        </w:rPr>
        <w:t xml:space="preserve">## 23                 CCTACCAAGGCGATGATAAGTAACCGGCCTGAGAGGGTGAACGGTCACACTGGAACTGAGACACGGTCCA</w:t>
      </w:r>
      <w:r>
        <w:br/>
      </w:r>
      <w:r>
        <w:rPr>
          <w:rStyle w:val="VerbatimChar"/>
        </w:rPr>
        <w:t xml:space="preserve">## 24                 GACTCCTACGGGAGGCAGCAGCTAAGAATCTTCCGCAATGGGCGAAAGCCTGACGGAGCGACACTGCGTG</w:t>
      </w:r>
      <w:r>
        <w:br/>
      </w:r>
      <w:r>
        <w:rPr>
          <w:rStyle w:val="VerbatimChar"/>
        </w:rPr>
        <w:t xml:space="preserve">## 25                 AATGAAGAAGGTCGAAAGATTGTAAAATTCTTTTATAAATGAGGAATAAGCTTTGTAGGAAATGACGAAG</w:t>
      </w:r>
      <w:r>
        <w:br/>
      </w:r>
      <w:r>
        <w:rPr>
          <w:rStyle w:val="VerbatimChar"/>
        </w:rPr>
        <w:t xml:space="preserve">## 26                          TGATGACGTTAATTTATGAATAAGCCCCGGCTAATTACGTGCCAGCAGCCGCGGTAATACG</w:t>
      </w:r>
      <w:r>
        <w:br/>
      </w:r>
      <w:r>
        <w:rPr>
          <w:rStyle w:val="VerbatimChar"/>
        </w:rPr>
        <w:t xml:space="preserve">## 27</w:t>
      </w:r>
    </w:p>
    <w:p>
      <w:pPr>
        <w:pStyle w:val="SourceCode"/>
      </w:pPr>
      <w:r>
        <w:rPr>
          <w:rStyle w:val="NormalTok"/>
        </w:rPr>
        <w:t xml:space="preserve">?bind_row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se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q1</w:t>
      </w:r>
    </w:p>
    <w:p>
      <w:pPr>
        <w:pStyle w:val="SourceCode"/>
      </w:pPr>
      <w:r>
        <w:rPr>
          <w:rStyle w:val="VerbatimChar"/>
        </w:rPr>
        <w:t xml:space="preserve">## [1] "AGCATGCAAGTCAAACGAGATGTAGCAATACATCTAGTGGCGAACGGGTGAGTAACGCGTGGATGATCTA"</w:t>
      </w:r>
      <w:r>
        <w:br/>
      </w:r>
      <w:r>
        <w:rPr>
          <w:rStyle w:val="VerbatimChar"/>
        </w:rPr>
        <w:t xml:space="preserve">## [2] "CCTATGAGATGGGGATAACTATTAGAAATAGTAGCTAATACCGAATAAGGTCAATTAATTTGTTAATTGA"</w:t>
      </w:r>
      <w:r>
        <w:br/>
      </w:r>
      <w:r>
        <w:rPr>
          <w:rStyle w:val="VerbatimChar"/>
        </w:rPr>
        <w:t xml:space="preserve">## [3] "TGAAAGGAAGCCTTTAAAGCTTCGCTTGTAGATGAGTCTGCGTCTTATTAGTTAGTTGGTAGGGTAAATG"</w:t>
      </w:r>
      <w:r>
        <w:br/>
      </w:r>
      <w:r>
        <w:rPr>
          <w:rStyle w:val="VerbatimChar"/>
        </w:rPr>
        <w:t xml:space="preserve">## [4] "CCTACCAAGGCGATGATAAGTAACCGGCCTGAGAGGGTGAACGGTCACACTGGAACTGAGACACGGTCCA"</w:t>
      </w:r>
      <w:r>
        <w:br/>
      </w:r>
      <w:r>
        <w:rPr>
          <w:rStyle w:val="VerbatimChar"/>
        </w:rPr>
        <w:t xml:space="preserve">## [5] "GACTCCTACGGGAGGCAGCAGCTAAGAATCTTCCGCAATGGGCGAAAGCCTGACGGAGCGACACTGCGTG"</w:t>
      </w:r>
      <w:r>
        <w:br/>
      </w:r>
      <w:r>
        <w:rPr>
          <w:rStyle w:val="VerbatimChar"/>
        </w:rPr>
        <w:t xml:space="preserve">## [6] "AATGAAGAAGGTCGAAAGATTGTAAAATTCTTTTATAAATGAGGAATAAGCTTTGTAGGAAATGACGAAG"</w:t>
      </w:r>
      <w:r>
        <w:br/>
      </w:r>
      <w:r>
        <w:rPr>
          <w:rStyle w:val="VerbatimChar"/>
        </w:rPr>
        <w:t xml:space="preserve">## [7] "TGATGACGTTAATTTATGAATAAGCCCCGGCTAATTACGTGCCAGCAGCCGCGGTAATACG"</w:t>
      </w:r>
    </w:p>
    <w:p>
      <w:pPr>
        <w:pStyle w:val="SourceCode"/>
      </w:pPr>
      <w:r>
        <w:rPr>
          <w:rStyle w:val="NormalTok"/>
        </w:rPr>
        <w:t xml:space="preserve">se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q2</w:t>
      </w:r>
    </w:p>
    <w:p>
      <w:pPr>
        <w:pStyle w:val="SourceCode"/>
      </w:pPr>
      <w:r>
        <w:rPr>
          <w:rStyle w:val="VerbatimChar"/>
        </w:rPr>
        <w:t xml:space="preserve">## [1] "AGCATGCAAGTCAAACGGGATGTAGCAATACATTCAGTGGCGAACGGGTGAGTAACGCGTGGATGATCTA"</w:t>
      </w:r>
      <w:r>
        <w:br/>
      </w:r>
      <w:r>
        <w:rPr>
          <w:rStyle w:val="VerbatimChar"/>
        </w:rPr>
        <w:t xml:space="preserve">## [2] "CCTATGAGATGGGGATAACTATTAGAAATAGTAGCTAATACCGAATAAGGTCAGTTAATTTGTTAATTGA"</w:t>
      </w:r>
      <w:r>
        <w:br/>
      </w:r>
      <w:r>
        <w:rPr>
          <w:rStyle w:val="VerbatimChar"/>
        </w:rPr>
        <w:t xml:space="preserve">## [3] "TGAAAGGAAGCCTTTAAAGCTTCGCTTGTAGATGAGTCTGCGTCTTATTAGCTAGTTGGTAGGGTAAATG"</w:t>
      </w:r>
      <w:r>
        <w:br/>
      </w:r>
      <w:r>
        <w:rPr>
          <w:rStyle w:val="VerbatimChar"/>
        </w:rPr>
        <w:t xml:space="preserve">## [4] "CCTACCAAGGCAATGATAAGTAACCGGCCTGAGAGGGTGAACGGTCACACTGGAACTGAGATACGGTCCA"</w:t>
      </w:r>
      <w:r>
        <w:br/>
      </w:r>
      <w:r>
        <w:rPr>
          <w:rStyle w:val="VerbatimChar"/>
        </w:rPr>
        <w:t xml:space="preserve">## [5] "GACTCCTACGGGAGGCAGCAGCTAAGAATCTTCCGCAATGGGCGAAAGCCTGACGGAGCGACACTGCGTG"</w:t>
      </w:r>
      <w:r>
        <w:br/>
      </w:r>
      <w:r>
        <w:rPr>
          <w:rStyle w:val="VerbatimChar"/>
        </w:rPr>
        <w:t xml:space="preserve">## [6] "AATGAAGAAGGTCGAAAGATTGTAAAATTCTTTTATAAATGAGGAATAAGCTTTGTAGGAAATGACAAAG"</w:t>
      </w:r>
      <w:r>
        <w:br/>
      </w:r>
      <w:r>
        <w:rPr>
          <w:rStyle w:val="VerbatimChar"/>
        </w:rPr>
        <w:t xml:space="preserve">## [7] "TGATGACGTTAATTTATGAATAAGCCCCGGCTAATTACGTGCCAGCAGCAGCGGTAATACG"</w:t>
      </w:r>
    </w:p>
    <w:p>
      <w:pPr>
        <w:pStyle w:val="SourceCode"/>
      </w:pPr>
      <w:r>
        <w:rPr>
          <w:rStyle w:val="NormalTok"/>
        </w:rPr>
        <w:t xml:space="preserve">se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q3</w:t>
      </w:r>
    </w:p>
    <w:p>
      <w:pPr>
        <w:pStyle w:val="SourceCode"/>
      </w:pPr>
      <w:r>
        <w:rPr>
          <w:rStyle w:val="VerbatimChar"/>
        </w:rPr>
        <w:t xml:space="preserve">## [1] "AGCATGCAAGTCAAACGAGATGTAGTAATACATCTAGTGGCGAACGGGTGAGTAACGCGTGGATGATCTA"</w:t>
      </w:r>
      <w:r>
        <w:br/>
      </w:r>
      <w:r>
        <w:rPr>
          <w:rStyle w:val="VerbatimChar"/>
        </w:rPr>
        <w:t xml:space="preserve">## [2] "CCTATGAGATGGGGATAACTATTAGAAATAGTAGCTAATACCGAATAAGGTCAATTAATTTGTTAATTGA"</w:t>
      </w:r>
      <w:r>
        <w:br/>
      </w:r>
      <w:r>
        <w:rPr>
          <w:rStyle w:val="VerbatimChar"/>
        </w:rPr>
        <w:t xml:space="preserve">## [3] "TGAAAGGAAGCCTTTAAAGCTTCGCTTGTAGATGAGTCTGCGTCTTATTAGTTAGTTGGTAGGGTAAATG"</w:t>
      </w:r>
      <w:r>
        <w:br/>
      </w:r>
      <w:r>
        <w:rPr>
          <w:rStyle w:val="VerbatimChar"/>
        </w:rPr>
        <w:t xml:space="preserve">## [4] "CCTACCAAGGCGATGATAAGTAACCGGCCTGAGAGGGTGAACGGTCACACTGGAACTGAGACACGGTCCA"</w:t>
      </w:r>
      <w:r>
        <w:br/>
      </w:r>
      <w:r>
        <w:rPr>
          <w:rStyle w:val="VerbatimChar"/>
        </w:rPr>
        <w:t xml:space="preserve">## [5] "GACTCCTACGGGAGGCAGCAGCTAAGAATCTTCCGCAATGGGCGAAAGCCTGACGGAGCGACACTGCGTG"</w:t>
      </w:r>
      <w:r>
        <w:br/>
      </w:r>
      <w:r>
        <w:rPr>
          <w:rStyle w:val="VerbatimChar"/>
        </w:rPr>
        <w:t xml:space="preserve">## [6] "AATGAAGAAGGTCGAAAGATTGTAAAATTCTTTTATAAATGAGGAATAAGCTTTGTAGGAAATGACGAAG"</w:t>
      </w:r>
      <w:r>
        <w:br/>
      </w:r>
      <w:r>
        <w:rPr>
          <w:rStyle w:val="VerbatimChar"/>
        </w:rPr>
        <w:t xml:space="preserve">## [7] "TGATGACGTTAATTTATGAATAAGCCCCGGCTAATTACGTGCCAGCAGCCGCGGTAATACG"</w:t>
      </w:r>
    </w:p>
    <w:p>
      <w:pPr>
        <w:pStyle w:val="FirstParagraph"/>
      </w:pPr>
      <w:r>
        <w:t xml:space="preserve">Can’t get the regex expressions or anything to work</w:t>
      </w:r>
    </w:p>
    <w:p>
      <w:pPr>
        <w:pStyle w:val="SourceCode"/>
      </w:pPr>
      <w:r>
        <w:rPr>
          <w:rStyle w:val="NormalTok"/>
        </w:rPr>
        <w:t xml:space="preserve">sequenc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CATGCAAGTCAAACGAGATGTAGCAATACATCTAGTGGCGAACGGGTGAGTAACGCGTGGATGATCTACCTATGAGATGGGGATAACTATTAGAAATAGTAGCTAATACCGAATAAGGTCAATTAATTTGTTAATTGATGAAAGGAAGCCTTTAAAGCTTCGCTTGTAGATGAGTCTGCGTCTTATTAGTTAGTTGGTAGGGTAAATGCCTACCAAGGCGATGATAAGTAACCGGCCTGAGAGGGTGAACGGTCACACTGGAACTGAGACACGGTCCAGACTCCTACGGGAGGCAGCAGCTAAGAATCTTCCGCAATGGGCGAAAGCCTGACGGAGCGACACTGCGTGAATGAAGAAGGTCGAAAGATTGTAAAATTCTTTTATAAATGAGGAATAAGCTTTGTAGGAAATGACGAAGTGATGACGTTAATTTATGAATAAGCCCCGGCTAATTACGTGCCAGCAGCCGCGGTAATACG"</w:t>
      </w:r>
      <w:r>
        <w:br/>
      </w:r>
      <w:r>
        <w:br/>
      </w:r>
      <w:r>
        <w:rPr>
          <w:rStyle w:val="NormalTok"/>
        </w:rPr>
        <w:t xml:space="preserve">sequenc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CATGCAAGTCAAACGGGATGTAGCAATACATTCAGTGGCGAACGGGTGAGTAACGCGTGGATGATCTACCTATGAGATGGGGATAACTATTAGAAATAGTAGCTAATACCGAATAAGGTCAGTTAATTTGTTAATTGATGAAAGGAAGCCTTTAAAGCTTCGCTTGTAGATGAGTCTGCGTCTTATTAGCTAGTTGGTAGGGTAAATGCCTACCAAGGCAATGATAAGTAACCGGCCTGAGAGGGTGAACGGTCACACTGGAACTGAGATACGGTCCAGACTCCTACGGGAGGCAGCAGCTAAGAATCTTCCGCAATGGGCGAAAGCCTGACGGAGCGACACTGCGTGAATGAAGAAGGTCGAAAGATTGTAAAATTCTTTTATAAATGAGGAATAAGCTTTGTAGGAAATGACAAAGTGATGACGTTAATTTATGAATAAGCCCCGGCTAATTACGTGCCAGCAGCAGCGGTAATACG"</w:t>
      </w:r>
      <w:r>
        <w:br/>
      </w:r>
      <w:r>
        <w:br/>
      </w:r>
      <w:r>
        <w:rPr>
          <w:rStyle w:val="NormalTok"/>
        </w:rPr>
        <w:t xml:space="preserve">sequenc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CATGCAAGTCAAACGAGATGTAGTAATACATCTAGTGGCGAACGGGTGAGTAACGCGTGGATGATCTACCTATGAGATGGGGATAACTATTAGAAATAGTAGCTAATACCGAATAAGGTCAATTAATTTGTTAATTGATGAAAGGAAGCCTTTAAAGCTTCGCTTGTAGATGAGTCTGCGTCTTATTAGTTAGTTGGTAGGGTAAATGCCTACCAAGGCGATGATAAGTAACCGGCCTGAGAGGGTGAACGGTCACACTGGAACTGAGACACGGTCCAGACTCCTACGGGAGGCAGCAGCTAAGAATCTTCCGCAATGGGCGAAAGCCTGACGGAGCGACACTGCGTGAATGAAGAAGGTCGAAAGATTGTAAAATTCTTTTATAAATGAGGAATAAGCTTTGTAGGAAATGACGAAGTGATGACGTTAATTTATGAATAAGCCCCGGCTAATTACGTGCCAGCAGCCGCGGTAATACG"</w:t>
      </w:r>
      <w:r>
        <w:br/>
      </w:r>
      <w:r>
        <w:br/>
      </w:r>
      <w:r>
        <w:rPr>
          <w:rStyle w:val="NormalTok"/>
        </w:rPr>
        <w:t xml:space="preserve">seq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quence1, sequence2, sequence3)</w:t>
      </w:r>
      <w:r>
        <w:br/>
      </w:r>
      <w:r>
        <w:rPr>
          <w:rStyle w:val="NormalTok"/>
        </w:rPr>
        <w:t xml:space="preserve">sequence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quencenumber, seq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data)</w:t>
      </w:r>
    </w:p>
    <w:p>
      <w:pPr>
        <w:pStyle w:val="SourceCode"/>
      </w:pPr>
      <w:r>
        <w:rPr>
          <w:rStyle w:val="VerbatimChar"/>
        </w:rPr>
        <w:t xml:space="preserve">##   sequencenumber</w:t>
      </w:r>
      <w:r>
        <w:br/>
      </w:r>
      <w:r>
        <w:rPr>
          <w:rStyle w:val="VerbatimChar"/>
        </w:rPr>
        <w:t xml:space="preserve">## 1              1</w:t>
      </w:r>
      <w:r>
        <w:br/>
      </w:r>
      <w:r>
        <w:rPr>
          <w:rStyle w:val="VerbatimChar"/>
        </w:rPr>
        <w:t xml:space="preserve">## 2              2</w:t>
      </w:r>
      <w:r>
        <w:br/>
      </w:r>
      <w:r>
        <w:rPr>
          <w:rStyle w:val="VerbatimChar"/>
        </w:rPr>
        <w:t xml:space="preserve">## 3     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eqdata</w:t>
      </w:r>
      <w:r>
        <w:br/>
      </w:r>
      <w:r>
        <w:rPr>
          <w:rStyle w:val="VerbatimChar"/>
        </w:rPr>
        <w:t xml:space="preserve">## 1 AGCATGCAAGTCAAACGAGATGTAGCAATACATCTAGTGGCGAACGGGTGAGTAACGCGTGGATGATCTACCTATGAGATGGGGATAACTATTAGAAATAGTAGCTAATACCGAATAAGGTCAATTAATTTGTTAATTGATGAAAGGAAGCCTTTAAAGCTTCGCTTGTAGATGAGTCTGCGTCTTATTAGTTAGTTGGTAGGGTAAATGCCTACCAAGGCGATGATAAGTAACCGGCCTGAGAGGGTGAACGGTCACACTGGAACTGAGACACGGTCCAGACTCCTACGGGAGGCAGCAGCTAAGAATCTTCCGCAATGGGCGAAAGCCTGACGGAGCGACACTGCGTGAATGAAGAAGGTCGAAAGATTGTAAAATTCTTTTATAAATGAGGAATAAGCTTTGTAGGAAATGACGAAGTGATGACGTTAATTTATGAATAAGCCCCGGCTAATTACGTGCCAGCAGCCGCGGTAATACG</w:t>
      </w:r>
      <w:r>
        <w:br/>
      </w:r>
      <w:r>
        <w:rPr>
          <w:rStyle w:val="VerbatimChar"/>
        </w:rPr>
        <w:t xml:space="preserve">## 2 AGCATGCAAGTCAAACGGGATGTAGCAATACATTCAGTGGCGAACGGGTGAGTAACGCGTGGATGATCTACCTATGAGATGGGGATAACTATTAGAAATAGTAGCTAATACCGAATAAGGTCAGTTAATTTGTTAATTGATGAAAGGAAGCCTTTAAAGCTTCGCTTGTAGATGAGTCTGCGTCTTATTAGCTAGTTGGTAGGGTAAATGCCTACCAAGGCAATGATAAGTAACCGGCCTGAGAGGGTGAACGGTCACACTGGAACTGAGATACGGTCCAGACTCCTACGGGAGGCAGCAGCTAAGAATCTTCCGCAATGGGCGAAAGCCTGACGGAGCGACACTGCGTGAATGAAGAAGGTCGAAAGATTGTAAAATTCTTTTATAAATGAGGAATAAGCTTTGTAGGAAATGACAAAGTGATGACGTTAATTTATGAATAAGCCCCGGCTAATTACGTGCCAGCAGCAGCGGTAATACG</w:t>
      </w:r>
      <w:r>
        <w:br/>
      </w:r>
      <w:r>
        <w:rPr>
          <w:rStyle w:val="VerbatimChar"/>
        </w:rPr>
        <w:t xml:space="preserve">## 3 AGCATGCAAGTCAAACGAGATGTAGTAATACATCTAGTGGCGAACGGGTGAGTAACGCGTGGATGATCTACCTATGAGATGGGGATAACTATTAGAAATAGTAGCTAATACCGAATAAGGTCAATTAATTTGTTAATTGATGAAAGGAAGCCTTTAAAGCTTCGCTTGTAGATGAGTCTGCGTCTTATTAGTTAGTTGGTAGGGTAAATGCCTACCAAGGCGATGATAAGTAACCGGCCTGAGAGGGTGAACGGTCACACTGGAACTGAGACACGGTCCAGACTCCTACGGGAGGCAGCAGCTAAGAATCTTCCGCAATGGGCGAAAGCCTGACGGAGCGACACTGCGTGAATGAAGAAGGTCGAAAGATTGTAAAATTCTTTTATAAATGAGGAATAAGCTTTGTAGGAAATGACGAAGTGATGACGTTAATTTATGAATAAGCCCCGGCTAATTACGTGCCAGCAGCCGCGGTAATACG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sequence1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1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1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1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ccu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1,c1,t1,g1))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2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2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2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ccu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2,c2,t2,g2))</w:t>
      </w:r>
      <w:r>
        <w:br/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3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3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3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ount</w:t>
      </w:r>
      <w:r>
        <w:rPr>
          <w:rStyle w:val="NormalTok"/>
        </w:rPr>
        <w:t xml:space="preserve">(sequence3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ccu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3,c3,t3,g3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rame1)</w:t>
      </w:r>
    </w:p>
    <w:p>
      <w:pPr>
        <w:pStyle w:val="SourceCode"/>
      </w:pPr>
      <w:r>
        <w:rPr>
          <w:rStyle w:val="VerbatimChar"/>
        </w:rPr>
        <w:t xml:space="preserve">##   Base Occurences</w:t>
      </w:r>
      <w:r>
        <w:br/>
      </w:r>
      <w:r>
        <w:rPr>
          <w:rStyle w:val="VerbatimChar"/>
        </w:rPr>
        <w:t xml:space="preserve">## 1    A        154</w:t>
      </w:r>
      <w:r>
        <w:br/>
      </w:r>
      <w:r>
        <w:rPr>
          <w:rStyle w:val="VerbatimChar"/>
        </w:rPr>
        <w:t xml:space="preserve">## 2    C         82</w:t>
      </w:r>
      <w:r>
        <w:br/>
      </w:r>
      <w:r>
        <w:rPr>
          <w:rStyle w:val="VerbatimChar"/>
        </w:rPr>
        <w:t xml:space="preserve">## 3    T        114</w:t>
      </w:r>
      <w:r>
        <w:br/>
      </w:r>
      <w:r>
        <w:rPr>
          <w:rStyle w:val="VerbatimChar"/>
        </w:rPr>
        <w:t xml:space="preserve">## 4    G        1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rame2)</w:t>
      </w:r>
    </w:p>
    <w:p>
      <w:pPr>
        <w:pStyle w:val="SourceCode"/>
      </w:pPr>
      <w:r>
        <w:rPr>
          <w:rStyle w:val="VerbatimChar"/>
        </w:rPr>
        <w:t xml:space="preserve">##   Base Occurences</w:t>
      </w:r>
      <w:r>
        <w:br/>
      </w:r>
      <w:r>
        <w:rPr>
          <w:rStyle w:val="VerbatimChar"/>
        </w:rPr>
        <w:t xml:space="preserve">## 1    A        155</w:t>
      </w:r>
      <w:r>
        <w:br/>
      </w:r>
      <w:r>
        <w:rPr>
          <w:rStyle w:val="VerbatimChar"/>
        </w:rPr>
        <w:t xml:space="preserve">## 2    C         81</w:t>
      </w:r>
      <w:r>
        <w:br/>
      </w:r>
      <w:r>
        <w:rPr>
          <w:rStyle w:val="VerbatimChar"/>
        </w:rPr>
        <w:t xml:space="preserve">## 3    T        114</w:t>
      </w:r>
      <w:r>
        <w:br/>
      </w:r>
      <w:r>
        <w:rPr>
          <w:rStyle w:val="VerbatimChar"/>
        </w:rPr>
        <w:t xml:space="preserve">## 4    G        1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rame3)</w:t>
      </w:r>
    </w:p>
    <w:p>
      <w:pPr>
        <w:pStyle w:val="SourceCode"/>
      </w:pPr>
      <w:r>
        <w:rPr>
          <w:rStyle w:val="VerbatimChar"/>
        </w:rPr>
        <w:t xml:space="preserve">##   Base Occurences</w:t>
      </w:r>
      <w:r>
        <w:br/>
      </w:r>
      <w:r>
        <w:rPr>
          <w:rStyle w:val="VerbatimChar"/>
        </w:rPr>
        <w:t xml:space="preserve">## 1    A        154</w:t>
      </w:r>
      <w:r>
        <w:br/>
      </w:r>
      <w:r>
        <w:rPr>
          <w:rStyle w:val="VerbatimChar"/>
        </w:rPr>
        <w:t xml:space="preserve">## 2    C         81</w:t>
      </w:r>
      <w:r>
        <w:br/>
      </w:r>
      <w:r>
        <w:rPr>
          <w:rStyle w:val="VerbatimChar"/>
        </w:rPr>
        <w:t xml:space="preserve">## 3    T        115</w:t>
      </w:r>
      <w:r>
        <w:br/>
      </w:r>
      <w:r>
        <w:rPr>
          <w:rStyle w:val="VerbatimChar"/>
        </w:rPr>
        <w:t xml:space="preserve">## 4    G        131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en.wikipedia.org/wiki/Borrelia_burgdorferi</w:t>
        </w:r>
      </w:hyperlink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Borrelia_burgdorferi#/media/File:Borrelia_burgdorferi_(CDC-PHIL_-6631)_lores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en.wikipedia.org/wiki/Borrelia_burgdorferi#/media/File:Borrelia_burgdorferi_(CDC-PHIL_-6631)_lore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C content</w:t>
      </w:r>
    </w:p>
    <w:p>
      <w:pPr>
        <w:pStyle w:val="SourceCode"/>
      </w:pPr>
      <w:r>
        <w:rPr>
          <w:rStyle w:val="NormalTok"/>
        </w:rPr>
        <w:t xml:space="preserve">seq1G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c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q1GC)</w:t>
      </w:r>
    </w:p>
    <w:p>
      <w:pPr>
        <w:pStyle w:val="SourceCode"/>
      </w:pPr>
      <w:r>
        <w:rPr>
          <w:rStyle w:val="VerbatimChar"/>
        </w:rPr>
        <w:t xml:space="preserve">## [1] 44.28274</w:t>
      </w:r>
    </w:p>
    <w:p>
      <w:pPr>
        <w:pStyle w:val="SourceCode"/>
      </w:pPr>
      <w:r>
        <w:rPr>
          <w:rStyle w:val="NormalTok"/>
        </w:rPr>
        <w:t xml:space="preserve">seq2G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c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q2GC)</w:t>
      </w:r>
    </w:p>
    <w:p>
      <w:pPr>
        <w:pStyle w:val="SourceCode"/>
      </w:pPr>
      <w:r>
        <w:rPr>
          <w:rStyle w:val="VerbatimChar"/>
        </w:rPr>
        <w:t xml:space="preserve">## [1] 44.07484</w:t>
      </w:r>
    </w:p>
    <w:p>
      <w:pPr>
        <w:pStyle w:val="SourceCode"/>
      </w:pPr>
      <w:r>
        <w:rPr>
          <w:rStyle w:val="NormalTok"/>
        </w:rPr>
        <w:t xml:space="preserve">seq3G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c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3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q1GC)</w:t>
      </w:r>
    </w:p>
    <w:p>
      <w:pPr>
        <w:pStyle w:val="SourceCode"/>
      </w:pPr>
      <w:r>
        <w:rPr>
          <w:rStyle w:val="VerbatimChar"/>
        </w:rPr>
        <w:t xml:space="preserve">## [1] 44.28274</w:t>
      </w:r>
    </w:p>
    <w:p>
      <w:pPr>
        <w:pStyle w:val="SourceCode"/>
      </w:pPr>
      <w:r>
        <w:rPr>
          <w:rStyle w:val="NormalTok"/>
        </w:rPr>
        <w:t xml:space="preserve">Sequence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Q433692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Q433694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Q433691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C_Cont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q1GC,seq2GC,seq2G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quenceID, GC_Content))</w:t>
      </w:r>
    </w:p>
    <w:p>
      <w:pPr>
        <w:pStyle w:val="SourceCode"/>
      </w:pPr>
      <w:r>
        <w:rPr>
          <w:rStyle w:val="VerbatimChar"/>
        </w:rPr>
        <w:t xml:space="preserve">##   SequenceID GC_Content</w:t>
      </w:r>
      <w:r>
        <w:br/>
      </w:r>
      <w:r>
        <w:rPr>
          <w:rStyle w:val="VerbatimChar"/>
        </w:rPr>
        <w:t xml:space="preserve">## 1 HQ433692.1   44.28274</w:t>
      </w:r>
      <w:r>
        <w:br/>
      </w:r>
      <w:r>
        <w:rPr>
          <w:rStyle w:val="VerbatimChar"/>
        </w:rPr>
        <w:t xml:space="preserve">## 2 HQ433694.1   44.07484</w:t>
      </w:r>
      <w:r>
        <w:br/>
      </w:r>
      <w:r>
        <w:rPr>
          <w:rStyle w:val="VerbatimChar"/>
        </w:rPr>
        <w:t xml:space="preserve">## 3 HQ433691.1   44.0748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Relationship Type="http://schemas.openxmlformats.org/officeDocument/2006/relationships/hyperlink" Id="rId20" Target="https://en.wikipedia.org/wiki/Borrelia_burgdorfer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orrelia_burgdorfer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.Rmd</dc:title>
  <dc:creator>Braeden Grenier</dc:creator>
  <cp:keywords/>
  <dcterms:created xsi:type="dcterms:W3CDTF">2023-02-16T04:05:02Z</dcterms:created>
  <dcterms:modified xsi:type="dcterms:W3CDTF">2023-02-16T04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>word_document</vt:lpwstr>
  </property>
</Properties>
</file>